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4" w:name="X9c1fca573faf3a61fd1bf54159d5fdf0a72adfe"/>
    <w:p>
      <w:pPr>
        <w:pStyle w:val="Heading1"/>
      </w:pPr>
      <w:r>
        <w:t xml:space="preserve">Cover Letter for Ophthalmologist Position in Tanzania Dar es Salaam</w:t>
      </w:r>
    </w:p>
    <w:p>
      <w:pPr>
        <w:pStyle w:val="FirstParagraph"/>
      </w:pPr>
      <w:r>
        <w:t xml:space="preserve">Dear [Hiring Manager's Name],</w:t>
      </w:r>
    </w:p>
    <w:p>
      <w:pPr>
        <w:pStyle w:val="BodyText"/>
      </w:pPr>
      <w:r>
        <w:t xml:space="preserve">As a dedicated and highly skilled Ophthalmologist with over [X years] of experience in comprehensive eye care, I am thrilled to apply for the Ophthalmologist position at your esteemed institution in Tanzania Dar es Salaam. This opportunity aligns perfectly with my professional aspirations, as I am deeply committed to advancing eye health in underserved communities. Having worked in diverse healthcare environments, including both urban and rural settings, I bring a unique blend of clinical expertise, cultural sensitivity, and a passion for improving access to quality ophthalmic care. Tanzania Dar es Salaam represents an ideal location for me to contribute my skills while addressing the critical need for specialized eye care in this dynamic region.</w:t>
      </w:r>
    </w:p>
    <w:bookmarkStart w:id="20" w:name="why-i-am-an-ideal-candidate"/>
    <w:p>
      <w:pPr>
        <w:pStyle w:val="Heading2"/>
      </w:pPr>
      <w:r>
        <w:t xml:space="preserve">Why I Am an Ideal Candidate</w:t>
      </w:r>
    </w:p>
    <w:p>
      <w:pPr>
        <w:pStyle w:val="FirstParagraph"/>
      </w:pPr>
      <w:r>
        <w:t xml:space="preserve">The role of an Ophthalmologist in Tanzania Dar es Salaam is not just a profession but a calling. With a population exceeding [X million] people, the city faces significant challenges in eye health, including high rates of preventable blindness caused by cataracts, glaucoma, and childhood vision disorders. My training and experience have equipped me to tackle these issues head-on. I hold [Your Degree, e.g., MD or MBBS] from [Your University] and completed my residency in Ophthalmology at [Residency Institution], where I gained extensive hands-on experience in diagnosing and treating a wide range of ocular conditions. My clinical background includes performing over [X number] of cataract surgeries, managing pediatric eye diseases, and conducting community-based screening programs to identify early signs of vision impairment.</w:t>
      </w:r>
    </w:p>
    <w:p>
      <w:pPr>
        <w:pStyle w:val="BodyText"/>
      </w:pPr>
      <w:r>
        <w:t xml:space="preserve">What sets me apart is my ability to adapt to resource-limited settings while maintaining the highest standards of care. In [Previous Location or Institution], I led initiatives to implement cost-effective diagnostic tools and streamlined patient workflows, significantly reducing wait times for critical procedures. This experience has taught me the importance of innovation and collaboration in overcoming systemic barriers. I am particularly drawn to Tanzania Dar es Salaam because it offers a unique opportunity to combine my technical skills with a commitment to public health. The city’s growing population and expanding healthcare infrastructure present a perfect platform for me to make a meaningful impact.</w:t>
      </w:r>
    </w:p>
    <w:bookmarkEnd w:id="20"/>
    <w:bookmarkStart w:id="21" w:name="X58e6b2acbb79a4665a8e8f4cd463390ec6123f8"/>
    <w:p>
      <w:pPr>
        <w:pStyle w:val="Heading2"/>
      </w:pPr>
      <w:r>
        <w:t xml:space="preserve">Understanding the Needs of Tanzania Dar es Salaam</w:t>
      </w:r>
    </w:p>
    <w:p>
      <w:pPr>
        <w:pStyle w:val="FirstParagraph"/>
      </w:pPr>
      <w:r>
        <w:t xml:space="preserve">Tanzania Dar es Salaam is a vibrant hub of economic and cultural activity, but its healthcare system requires urgent attention to meet the needs of its residents. As an Ophthalmologist, I understand that eye care is often overlooked in low-resource settings, leading to avoidable suffering and loss of productivity. My goal is to bridge this gap by providing accessible, high-quality care while educating communities about preventive measures. I have experience working with non-governmental organizations (NGOs) and local health departments to launch mobile clinics and public awareness campaigns, which I believe are essential for addressing the unique challenges of Dar es Salaam’s diverse population.</w:t>
      </w:r>
    </w:p>
    <w:p>
      <w:pPr>
        <w:pStyle w:val="BodyText"/>
      </w:pPr>
      <w:r>
        <w:t xml:space="preserve">Moreover, I am fluent in [Languages, e.g., English and Swahili], which enables me to communicate effectively with patients from various cultural backgrounds. This skill is particularly valuable in a city like Dar es Salaam, where language diversity can sometimes hinder access to healthcare. By building trust through clear communication and culturally competent care, I aim to foster long-term relationships with patients and their families. My approach is rooted in empathy, integrity, and a belief that every individual deserves the right to see clearly and live independently.</w:t>
      </w:r>
    </w:p>
    <w:bookmarkEnd w:id="21"/>
    <w:bookmarkStart w:id="22" w:name="Xc57862405b21fe7b646df872f92dc5fa19ce225"/>
    <w:p>
      <w:pPr>
        <w:pStyle w:val="Heading2"/>
      </w:pPr>
      <w:r>
        <w:t xml:space="preserve">Contributing to the Mission of Your Institution</w:t>
      </w:r>
    </w:p>
    <w:p>
      <w:pPr>
        <w:pStyle w:val="FirstParagraph"/>
      </w:pPr>
      <w:r>
        <w:t xml:space="preserve">I am especially impressed by your institution’s commitment to [Mention Specific Values or Achievements of the Institution, e.g., "expanding eye care services in underserved areas" or "integrating technology into patient care"]. As an Ophthalmologist, I am eager to contribute my expertise in [Specific Skills, e.g., "refractive surgery," "diabetic retinopathy screening," or "ophthalmic research"] while learning from the innovative practices your team has pioneered. I am also keen to collaborate with local stakeholders to develop sustainable solutions for eye health challenges, such as training community health workers or advocating for policy changes that prioritize vision care.</w:t>
      </w:r>
    </w:p>
    <w:p>
      <w:pPr>
        <w:pStyle w:val="BodyText"/>
      </w:pPr>
      <w:r>
        <w:t xml:space="preserve">In Tanzania Dar es Salaam, the demand for specialized ophthalmic services is growing rapidly, and I am confident that my background in [Mention Relevant Experience] will allow me to quickly integrate into your team and deliver measurable results. Whether it’s performing life-changing surgeries, mentoring junior staff, or participating in outreach programs, I am prepared to dedicate myself fully to the mission of improving eye health in this region.</w:t>
      </w:r>
    </w:p>
    <w:bookmarkEnd w:id="22"/>
    <w:bookmarkStart w:id="23" w:name="why-tanzania-dar-es-salaam"/>
    <w:p>
      <w:pPr>
        <w:pStyle w:val="Heading2"/>
      </w:pPr>
      <w:r>
        <w:t xml:space="preserve">Why Tanzania Dar es Salaam?</w:t>
      </w:r>
    </w:p>
    <w:p>
      <w:pPr>
        <w:pStyle w:val="FirstParagraph"/>
      </w:pPr>
      <w:r>
        <w:t xml:space="preserve">Tanzania Dar es Salaam is more than just a location—it is a place where my professional and personal values converge. The city’s rich cultural heritage, warm community spirit, and the resilience of its people inspire me to work harder every day. I am deeply motivated by the opportunity to contribute to a healthcare system that has the potential to transform lives. By joining your team, I hope to not only enhance patient outcomes but also leave a lasting legacy of excellence in ophthalmic care.</w:t>
      </w:r>
    </w:p>
    <w:p>
      <w:pPr>
        <w:pStyle w:val="BodyText"/>
      </w:pPr>
      <w:r>
        <w:t xml:space="preserve">Thank you for considering my application. I would be honored to discuss how my skills and vision align with the goals of your institution. Please feel free to contact me at [Your Phone Number] or [Your Email Address] at your earliest convenience. I look forward to the possibility of contributing to the future of eye health in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cp:keywords/>
  <dcterms:created xsi:type="dcterms:W3CDTF">2026-07-23T23:47:36Z</dcterms:created>
  <dcterms:modified xsi:type="dcterms:W3CDTF">2026-07-23T23:47:36Z</dcterms:modified>
</cp:coreProperties>
</file>

<file path=docProps/custom.xml><?xml version="1.0" encoding="utf-8"?>
<Properties xmlns="http://schemas.openxmlformats.org/officeDocument/2006/custom-properties" xmlns:vt="http://schemas.openxmlformats.org/officeDocument/2006/docPropsVTypes"/>
</file>